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1659" w:rsidRPr="00AC50A2" w:rsidRDefault="00EE1659">
      <w:pPr>
        <w:rPr>
          <w:b/>
          <w:color w:val="C00000"/>
          <w:sz w:val="26"/>
          <w:szCs w:val="26"/>
        </w:rPr>
      </w:pPr>
      <w:r w:rsidRPr="00AC50A2">
        <w:rPr>
          <w:b/>
          <w:color w:val="C00000"/>
          <w:sz w:val="26"/>
          <w:szCs w:val="26"/>
        </w:rPr>
        <w:t>Single fit on incidence data obtained by using a 7 day interval</w:t>
      </w:r>
    </w:p>
    <w:p w:rsidR="00EE1659" w:rsidRDefault="00EE1659">
      <w:r>
        <w:rPr>
          <w:noProof/>
          <w:lang w:eastAsia="en-ZA"/>
        </w:rPr>
        <w:drawing>
          <wp:inline distT="0" distB="0" distL="0" distR="0">
            <wp:extent cx="5429250" cy="15176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0" cy="151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ZA"/>
        </w:rPr>
        <w:drawing>
          <wp:inline distT="0" distB="0" distL="0" distR="0" wp14:anchorId="2C6A924C" wp14:editId="0F7B3B9D">
            <wp:extent cx="5010407" cy="255283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10407" cy="2552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1659" w:rsidRDefault="00EE1659"/>
    <w:p w:rsidR="00EE1659" w:rsidRPr="00AC50A2" w:rsidRDefault="00EE1659">
      <w:pPr>
        <w:rPr>
          <w:b/>
          <w:color w:val="C00000"/>
          <w:sz w:val="26"/>
          <w:szCs w:val="26"/>
        </w:rPr>
      </w:pPr>
      <w:r w:rsidRPr="00AC50A2">
        <w:rPr>
          <w:b/>
          <w:color w:val="C00000"/>
          <w:sz w:val="26"/>
          <w:szCs w:val="26"/>
        </w:rPr>
        <w:t>Trying all splits in the 7 days incidence: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930F80"/>
          <w:sz w:val="20"/>
          <w:szCs w:val="20"/>
          <w:lang w:eastAsia="en-ZA"/>
        </w:rPr>
      </w:pPr>
      <w:r w:rsidRPr="00EE1659">
        <w:rPr>
          <w:rFonts w:ascii="Lucida Console" w:eastAsia="Times New Roman" w:hAnsi="Lucida Console" w:cs="Courier New"/>
          <w:color w:val="930F80"/>
          <w:sz w:val="20"/>
          <w:szCs w:val="20"/>
          <w:lang w:eastAsia="en-ZA"/>
        </w:rPr>
        <w:t xml:space="preserve">&gt; </w:t>
      </w:r>
      <w:proofErr w:type="spellStart"/>
      <w:r w:rsidRPr="00EE1659">
        <w:rPr>
          <w:rFonts w:ascii="Lucida Console" w:eastAsia="Times New Roman" w:hAnsi="Lucida Console" w:cs="Courier New"/>
          <w:color w:val="930F80"/>
          <w:sz w:val="20"/>
          <w:szCs w:val="20"/>
          <w:lang w:eastAsia="en-ZA"/>
        </w:rPr>
        <w:t>best.fit</w:t>
      </w:r>
      <w:proofErr w:type="spellEnd"/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$`</w:t>
      </w:r>
      <w:proofErr w:type="spellStart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df</w:t>
      </w:r>
      <w:proofErr w:type="spellEnd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`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       </w:t>
      </w:r>
      <w:proofErr w:type="gramStart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dates</w:t>
      </w:r>
      <w:proofErr w:type="gramEnd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    mean.R2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1 2019-11-04 -0.5166954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2 2019-11-</w:t>
      </w:r>
      <w:proofErr w:type="gramStart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11  0.2877753</w:t>
      </w:r>
      <w:proofErr w:type="gramEnd"/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3 2019-11-</w:t>
      </w:r>
      <w:proofErr w:type="gramStart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18  0.2618481</w:t>
      </w:r>
      <w:proofErr w:type="gramEnd"/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$split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[1] "2019-11-11"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$fit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&lt;</w:t>
      </w:r>
      <w:proofErr w:type="gramStart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list</w:t>
      </w:r>
      <w:proofErr w:type="gramEnd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 of </w:t>
      </w:r>
      <w:proofErr w:type="spellStart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incidence_fit</w:t>
      </w:r>
      <w:proofErr w:type="spellEnd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 objects&gt;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proofErr w:type="spellStart"/>
      <w:proofErr w:type="gramStart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attr</w:t>
      </w:r>
      <w:proofErr w:type="spellEnd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(</w:t>
      </w:r>
      <w:proofErr w:type="gramEnd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x, 'locations'): list of vectors with the locations of each </w:t>
      </w:r>
      <w:proofErr w:type="spellStart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incidence_fit</w:t>
      </w:r>
      <w:proofErr w:type="spellEnd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 object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'</w:t>
      </w:r>
      <w:proofErr w:type="gramStart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before</w:t>
      </w:r>
      <w:proofErr w:type="gramEnd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'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'</w:t>
      </w:r>
      <w:proofErr w:type="gramStart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after</w:t>
      </w:r>
      <w:proofErr w:type="gramEnd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'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$model: regression of log-incidence over time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$info: list containing the following items: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  $r (daily growth rate):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lastRenderedPageBreak/>
        <w:t xml:space="preserve">     </w:t>
      </w:r>
      <w:proofErr w:type="gramStart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before</w:t>
      </w:r>
      <w:proofErr w:type="gramEnd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       after 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 0.05111330 -0.02420851 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  $</w:t>
      </w:r>
      <w:proofErr w:type="spellStart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r.conf</w:t>
      </w:r>
      <w:proofErr w:type="spellEnd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 (confidence interval):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             2.5 %     97.5 %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proofErr w:type="gramStart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before</w:t>
      </w:r>
      <w:proofErr w:type="gramEnd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 -0.13217618 0.23440278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proofErr w:type="gramStart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after  -</w:t>
      </w:r>
      <w:proofErr w:type="gramEnd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0.06161133 0.01319431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  $doubling (doubling time in days):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  </w:t>
      </w:r>
      <w:proofErr w:type="gramStart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before</w:t>
      </w:r>
      <w:proofErr w:type="gramEnd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 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13.56099 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  $</w:t>
      </w:r>
      <w:proofErr w:type="spellStart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doubling.conf</w:t>
      </w:r>
      <w:proofErr w:type="spellEnd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 (confidence interval):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          2.5 %    97.5 %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proofErr w:type="gramStart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before</w:t>
      </w:r>
      <w:proofErr w:type="gramEnd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 2.957077 -5.244116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  $halving (halving time in days):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   </w:t>
      </w:r>
      <w:proofErr w:type="gramStart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after</w:t>
      </w:r>
      <w:proofErr w:type="gramEnd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 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28.63238 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  $</w:t>
      </w:r>
      <w:proofErr w:type="spellStart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halving.conf</w:t>
      </w:r>
      <w:proofErr w:type="spellEnd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 (confidence interval):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         2.5 %   97.5 %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proofErr w:type="gramStart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after</w:t>
      </w:r>
      <w:proofErr w:type="gramEnd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 11.25032 -52.5338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  $</w:t>
      </w:r>
      <w:proofErr w:type="spellStart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pred</w:t>
      </w:r>
      <w:proofErr w:type="spellEnd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: </w:t>
      </w:r>
      <w:proofErr w:type="spellStart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data.frame</w:t>
      </w:r>
      <w:proofErr w:type="spellEnd"/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 xml:space="preserve"> of incidence predictions (9 rows, 6 columns)</w:t>
      </w: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</w:pPr>
    </w:p>
    <w:p w:rsidR="00EE1659" w:rsidRPr="00EE1659" w:rsidRDefault="00EE1659" w:rsidP="00EE16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en-ZA"/>
        </w:rPr>
      </w:pPr>
      <w:r w:rsidRPr="00EE165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ZA"/>
        </w:rPr>
        <w:t>$plot</w:t>
      </w:r>
    </w:p>
    <w:p w:rsidR="00EE1659" w:rsidRDefault="00EE1659"/>
    <w:p w:rsidR="00EE1659" w:rsidRDefault="00EE1659">
      <w:r>
        <w:rPr>
          <w:noProof/>
          <w:lang w:eastAsia="en-ZA"/>
        </w:rPr>
        <w:drawing>
          <wp:inline distT="0" distB="0" distL="0" distR="0" wp14:anchorId="1CFE7EB5" wp14:editId="0CEF6481">
            <wp:extent cx="5010407" cy="255283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10407" cy="2552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1659" w:rsidRPr="00AC50A2" w:rsidRDefault="00EE3617">
      <w:pPr>
        <w:rPr>
          <w:b/>
          <w:color w:val="C00000"/>
          <w:sz w:val="26"/>
          <w:szCs w:val="26"/>
        </w:rPr>
      </w:pPr>
      <w:r w:rsidRPr="00AC50A2">
        <w:rPr>
          <w:b/>
          <w:color w:val="C00000"/>
          <w:sz w:val="26"/>
          <w:szCs w:val="26"/>
        </w:rPr>
        <w:t>The model for the split:</w:t>
      </w: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mrb"/>
          <w:rFonts w:ascii="Lucida Console" w:hAnsi="Lucida Console"/>
          <w:color w:val="930F80"/>
        </w:rPr>
      </w:pPr>
      <w:r>
        <w:rPr>
          <w:rStyle w:val="gnkrckgcmsb"/>
          <w:rFonts w:ascii="Lucida Console" w:hAnsi="Lucida Console"/>
          <w:color w:val="930F80"/>
        </w:rPr>
        <w:t xml:space="preserve">&gt; </w:t>
      </w:r>
      <w:proofErr w:type="spellStart"/>
      <w:r>
        <w:rPr>
          <w:rStyle w:val="gnkrckgcmrb"/>
          <w:rFonts w:ascii="Lucida Console" w:hAnsi="Lucida Console"/>
          <w:color w:val="930F80"/>
        </w:rPr>
        <w:t>fit.both</w:t>
      </w:r>
      <w:proofErr w:type="spellEnd"/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&lt;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list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of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incidence_fit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objects&gt;</w:t>
      </w: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ttr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x, 'locations'): list of vectors with the locations of each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incidence_fit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object</w:t>
      </w: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'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efore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'</w:t>
      </w: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lastRenderedPageBreak/>
        <w:t>'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fter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'</w:t>
      </w: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$model: regression of log-incidence over time</w:t>
      </w: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$info: list containing the following items:</w:t>
      </w: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$r (daily growth rate):</w:t>
      </w: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efore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after </w:t>
      </w: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0.05111330 -0.02420851 </w:t>
      </w: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$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r.conf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(confidence interval):</w:t>
      </w: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2.5 %     97.5 %</w:t>
      </w: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efore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-0.13217618 0.23440278</w:t>
      </w: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fter  -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0.06161133 0.01319431</w:t>
      </w: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$doubling (doubling time in days):</w:t>
      </w: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efore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13.56099 </w:t>
      </w: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$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oubling.conf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(confidence interval):</w:t>
      </w: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2.5 %    97.5 %</w:t>
      </w: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efore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2.957077 -5.244116</w:t>
      </w: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$halving (halving time in days):</w:t>
      </w: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fter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28.63238 </w:t>
      </w: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$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halving.conf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(confidence interval):</w:t>
      </w: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2.5 %   97.5 %</w:t>
      </w: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fter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11.25032 -52.5338</w:t>
      </w: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EE3617" w:rsidRDefault="00EE3617" w:rsidP="00EE3617">
      <w:pPr>
        <w:pStyle w:val="HTMLPreformatted"/>
        <w:shd w:val="clear" w:color="auto" w:fill="FFFFFF"/>
        <w:wordWrap w:val="0"/>
        <w:spacing w:line="27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$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red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: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.fram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of incidence predictions (9 rows, 6 columns)</w:t>
      </w:r>
    </w:p>
    <w:p w:rsidR="00EC63CA" w:rsidRDefault="00EC63CA"/>
    <w:p w:rsidR="00EC63CA" w:rsidRPr="00AC50A2" w:rsidRDefault="00EC63CA">
      <w:pPr>
        <w:rPr>
          <w:b/>
          <w:color w:val="C00000"/>
          <w:sz w:val="26"/>
          <w:szCs w:val="26"/>
        </w:rPr>
      </w:pPr>
      <w:r w:rsidRPr="00AC50A2">
        <w:rPr>
          <w:b/>
          <w:color w:val="C00000"/>
          <w:sz w:val="26"/>
          <w:szCs w:val="26"/>
        </w:rPr>
        <w:t>The model for the split, with sex does not want to work. (</w:t>
      </w:r>
      <w:proofErr w:type="gramStart"/>
      <w:r w:rsidRPr="00AC50A2">
        <w:rPr>
          <w:b/>
          <w:color w:val="C00000"/>
          <w:sz w:val="26"/>
          <w:szCs w:val="26"/>
        </w:rPr>
        <w:t>too</w:t>
      </w:r>
      <w:proofErr w:type="gramEnd"/>
      <w:r w:rsidRPr="00AC50A2">
        <w:rPr>
          <w:b/>
          <w:color w:val="C00000"/>
          <w:sz w:val="26"/>
          <w:szCs w:val="26"/>
        </w:rPr>
        <w:t xml:space="preserve"> little data)</w:t>
      </w:r>
    </w:p>
    <w:p w:rsidR="00EC63CA" w:rsidRDefault="00EC63CA">
      <w:r>
        <w:rPr>
          <w:noProof/>
          <w:lang w:eastAsia="en-ZA"/>
        </w:rPr>
        <w:drawing>
          <wp:inline distT="0" distB="0" distL="0" distR="0" wp14:anchorId="7A3A7BB0" wp14:editId="3928F789">
            <wp:extent cx="4667490" cy="255283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67490" cy="2552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3CA" w:rsidRPr="00AC50A2" w:rsidRDefault="00EC63CA">
      <w:pPr>
        <w:rPr>
          <w:b/>
          <w:color w:val="C00000"/>
          <w:sz w:val="26"/>
          <w:szCs w:val="26"/>
        </w:rPr>
      </w:pPr>
      <w:r w:rsidRPr="00AC50A2">
        <w:rPr>
          <w:b/>
          <w:color w:val="C00000"/>
          <w:sz w:val="26"/>
          <w:szCs w:val="26"/>
        </w:rPr>
        <w:t>Model</w:t>
      </w:r>
      <w:r w:rsidR="00AC50A2">
        <w:rPr>
          <w:b/>
          <w:color w:val="C00000"/>
          <w:sz w:val="26"/>
          <w:szCs w:val="26"/>
        </w:rPr>
        <w:t xml:space="preserve"> without split</w:t>
      </w:r>
      <w:proofErr w:type="gramStart"/>
      <w:r w:rsidR="00AC50A2">
        <w:rPr>
          <w:b/>
          <w:color w:val="C00000"/>
          <w:sz w:val="26"/>
          <w:szCs w:val="26"/>
        </w:rPr>
        <w:t xml:space="preserve">, </w:t>
      </w:r>
      <w:bookmarkStart w:id="0" w:name="_GoBack"/>
      <w:bookmarkEnd w:id="0"/>
      <w:r w:rsidRPr="00AC50A2">
        <w:rPr>
          <w:b/>
          <w:color w:val="C00000"/>
          <w:sz w:val="26"/>
          <w:szCs w:val="26"/>
        </w:rPr>
        <w:t xml:space="preserve"> only</w:t>
      </w:r>
      <w:proofErr w:type="gramEnd"/>
      <w:r w:rsidRPr="00AC50A2">
        <w:rPr>
          <w:b/>
          <w:color w:val="C00000"/>
          <w:sz w:val="26"/>
          <w:szCs w:val="26"/>
        </w:rPr>
        <w:t xml:space="preserve"> working for part where we have both Males and Females. Seems to be decreasing for males whereas staying constant for Males.</w:t>
      </w:r>
    </w:p>
    <w:sectPr w:rsidR="00EC63CA" w:rsidRPr="00AC50A2" w:rsidSect="00F46A3F">
      <w:pgSz w:w="11906" w:h="16838" w:code="9"/>
      <w:pgMar w:top="1134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TYyNTU2tTA1MjRV0lEKTi0uzszPAykwrAUAZeD0BywAAAA="/>
  </w:docVars>
  <w:rsids>
    <w:rsidRoot w:val="00EE1659"/>
    <w:rsid w:val="008F251C"/>
    <w:rsid w:val="00AC50A2"/>
    <w:rsid w:val="00C83E14"/>
    <w:rsid w:val="00D10785"/>
    <w:rsid w:val="00E1497B"/>
    <w:rsid w:val="00E912F5"/>
    <w:rsid w:val="00EC63CA"/>
    <w:rsid w:val="00EE1659"/>
    <w:rsid w:val="00EE3617"/>
    <w:rsid w:val="00F46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F5276FA"/>
  <w15:chartTrackingRefBased/>
  <w15:docId w15:val="{A199EF7C-6060-4019-9FE3-E8EB68247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165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Z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1659"/>
    <w:rPr>
      <w:rFonts w:ascii="Courier New" w:eastAsia="Times New Roman" w:hAnsi="Courier New" w:cs="Courier New"/>
      <w:sz w:val="20"/>
      <w:szCs w:val="20"/>
      <w:lang w:eastAsia="en-ZA"/>
    </w:rPr>
  </w:style>
  <w:style w:type="character" w:customStyle="1" w:styleId="gnkrckgcmsb">
    <w:name w:val="gnkrckgcmsb"/>
    <w:basedOn w:val="DefaultParagraphFont"/>
    <w:rsid w:val="00EE1659"/>
  </w:style>
  <w:style w:type="character" w:customStyle="1" w:styleId="gnkrckgcmrb">
    <w:name w:val="gnkrckgcmrb"/>
    <w:basedOn w:val="DefaultParagraphFont"/>
    <w:rsid w:val="00EE1659"/>
  </w:style>
  <w:style w:type="character" w:customStyle="1" w:styleId="gnkrckgcgsb">
    <w:name w:val="gnkrckgcgsb"/>
    <w:basedOn w:val="DefaultParagraphFont"/>
    <w:rsid w:val="00EE16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93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314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ellenbosch University</Company>
  <LinksUpToDate>false</LinksUpToDate>
  <CharactersWithSpaces>2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elbag, CM, Dr [marijnhazelbag@sun.ac.za]</dc:creator>
  <cp:keywords/>
  <dc:description/>
  <cp:lastModifiedBy>Hazelbag, CM, Dr [marijnhazelbag@sun.ac.za]</cp:lastModifiedBy>
  <cp:revision>4</cp:revision>
  <dcterms:created xsi:type="dcterms:W3CDTF">2020-02-06T09:00:00Z</dcterms:created>
  <dcterms:modified xsi:type="dcterms:W3CDTF">2020-02-06T09:22:00Z</dcterms:modified>
</cp:coreProperties>
</file>